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4A38B" w14:textId="77777777" w:rsidR="003369A2" w:rsidRDefault="00000000">
      <w:pPr>
        <w:pStyle w:val="Title"/>
      </w:pPr>
      <w:r>
        <w:t>TUGAS PRAKTIKUM INDIVIDU MODUL 4</w:t>
      </w:r>
    </w:p>
    <w:p w14:paraId="6152ADE3" w14:textId="77777777" w:rsidR="003369A2" w:rsidRDefault="00000000">
      <w:pPr>
        <w:pStyle w:val="Author"/>
      </w:pPr>
      <w:r>
        <w:t xml:space="preserve">Andrian </w:t>
      </w:r>
      <w:proofErr w:type="spellStart"/>
      <w:r>
        <w:t>Agusitinus</w:t>
      </w:r>
      <w:proofErr w:type="spellEnd"/>
      <w:r>
        <w:t xml:space="preserve"> </w:t>
      </w:r>
      <w:proofErr w:type="spellStart"/>
      <w:r>
        <w:t>Lumban</w:t>
      </w:r>
      <w:proofErr w:type="spellEnd"/>
      <w:r>
        <w:t xml:space="preserve"> Gaol</w:t>
      </w:r>
    </w:p>
    <w:p w14:paraId="39B1AFA3" w14:textId="04AD4DBB" w:rsidR="00C64841" w:rsidRPr="00C64841" w:rsidRDefault="00C64841" w:rsidP="00C64841">
      <w:pPr>
        <w:pStyle w:val="BodyText"/>
        <w:jc w:val="center"/>
      </w:pPr>
      <w:r>
        <w:t>121450090</w:t>
      </w:r>
    </w:p>
    <w:p w14:paraId="3BE5C59E" w14:textId="77777777" w:rsidR="003369A2" w:rsidRDefault="00000000">
      <w:pPr>
        <w:pStyle w:val="Date"/>
      </w:pPr>
      <w:r>
        <w:t>2023-12-05</w:t>
      </w:r>
    </w:p>
    <w:p w14:paraId="78DB0FC4" w14:textId="77777777" w:rsidR="003369A2" w:rsidRDefault="00000000">
      <w:pPr>
        <w:pStyle w:val="Heading1"/>
      </w:pPr>
      <w:bookmarkStart w:id="0" w:name="tugas"/>
      <w:r>
        <w:t>TUGAS</w:t>
      </w:r>
    </w:p>
    <w:p w14:paraId="06F8DC73" w14:textId="77777777" w:rsidR="003369A2" w:rsidRDefault="00000000">
      <w:pPr>
        <w:pStyle w:val="Heading2"/>
      </w:pPr>
      <w:bookmarkStart w:id="1" w:name="buatlah-tabel-perkalian-sampai-10"/>
      <w:r>
        <w:t>1. Buatlah Tabel Perkalian sampai 10</w:t>
      </w:r>
    </w:p>
    <w:p w14:paraId="142DE034" w14:textId="77777777" w:rsidR="003369A2" w:rsidRDefault="00000000">
      <w:pPr>
        <w:pStyle w:val="SourceCode"/>
      </w:pPr>
      <w:r>
        <w:rPr>
          <w:rStyle w:val="CommentTok"/>
        </w:rPr>
        <w:t># Fungsi untuk membuat tabel perkalian hingga suku ke-n</w:t>
      </w:r>
      <w:r>
        <w:br/>
      </w:r>
      <w:r>
        <w:rPr>
          <w:rStyle w:val="NormalTok"/>
        </w:rPr>
        <w:t xml:space="preserve">tabel_perkal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enampilkan judul t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abel Perkalian"</w:t>
      </w:r>
      <w:r>
        <w:rPr>
          <w:rStyle w:val="NormalTok"/>
        </w:rPr>
        <w:t xml:space="preserve">, n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untuk iterasi bari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oop untuk iterasi kolom (hingga 1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Menghitung hasil perkalian</w:t>
      </w:r>
      <w:r>
        <w:br/>
      </w:r>
      <w:r>
        <w:rPr>
          <w:rStyle w:val="NormalTok"/>
        </w:rPr>
        <w:t xml:space="preserve">      hasil </w:t>
      </w:r>
      <w:r>
        <w:rPr>
          <w:rStyle w:val="OtherTok"/>
        </w:rPr>
        <w:t>&lt;-</w:t>
      </w:r>
      <w:r>
        <w:rPr>
          <w:rStyle w:val="NormalTok"/>
        </w:rPr>
        <w:t xml:space="preserve"> i </w:t>
      </w:r>
      <w:r>
        <w:rPr>
          <w:rStyle w:val="SpecialCharTok"/>
        </w:rPr>
        <w:t>*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Menampilkan hasil perkalian dalam format yang sesuai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at</w:t>
      </w:r>
      <w:r>
        <w:rPr>
          <w:rStyle w:val="NormalTok"/>
        </w:rPr>
        <w:t xml:space="preserve">(i, </w:t>
      </w:r>
      <w:r>
        <w:rPr>
          <w:rStyle w:val="StringTok"/>
        </w:rPr>
        <w:t>"x"</w:t>
      </w:r>
      <w:r>
        <w:rPr>
          <w:rStyle w:val="NormalTok"/>
        </w:rPr>
        <w:t xml:space="preserve">, j, </w:t>
      </w:r>
      <w:r>
        <w:rPr>
          <w:rStyle w:val="StringTok"/>
        </w:rPr>
        <w:t>"="</w:t>
      </w:r>
      <w:r>
        <w:rPr>
          <w:rStyle w:val="NormalTok"/>
        </w:rPr>
        <w:t xml:space="preserve">, hasil,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indah ke baris berikutnya setelah satu baris selesa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manggil fungsi untuk membuat tabel perkalian hingga suku ke-10</w:t>
      </w:r>
      <w:r>
        <w:br/>
      </w:r>
      <w:r>
        <w:rPr>
          <w:rStyle w:val="FunctionTok"/>
        </w:rPr>
        <w:t>tabel_perkalia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EFED5C0" w14:textId="77777777" w:rsidR="003369A2" w:rsidRDefault="00000000">
      <w:pPr>
        <w:pStyle w:val="SourceCode"/>
      </w:pPr>
      <w:r>
        <w:rPr>
          <w:rStyle w:val="VerbatimChar"/>
        </w:rPr>
        <w:t>## Tabel Perkalian 10 :</w:t>
      </w:r>
      <w:r>
        <w:br/>
      </w:r>
      <w:r>
        <w:rPr>
          <w:rStyle w:val="VerbatimChar"/>
        </w:rPr>
        <w:t xml:space="preserve">## 1 x 1 = 1    1 x 2 = 2   1 x 3 = 3   1 x 4 = 4   1 x 5 = 5   1 x 6 = 6   1 x 7 = 7   1 x 8 = 8   1 x 9 = 9   1 x 10 = 10     </w:t>
      </w:r>
      <w:r>
        <w:br/>
      </w:r>
      <w:r>
        <w:rPr>
          <w:rStyle w:val="VerbatimChar"/>
        </w:rPr>
        <w:t xml:space="preserve">## 2 x 1 = 2    2 x 2 = 4   2 x 3 = 6   2 x 4 = 8   2 x 5 = 10  2 x 6 = 12  2 x 7 = 14  2 x 8 = 16  2 x 9 = 18  2 x 10 = 20     </w:t>
      </w:r>
      <w:r>
        <w:br/>
      </w:r>
      <w:r>
        <w:rPr>
          <w:rStyle w:val="VerbatimChar"/>
        </w:rPr>
        <w:t xml:space="preserve">## 3 x 1 = 3    3 x 2 = 6   3 x 3 = 9   3 x 4 = 12  3 x 5 = 15  3 x 6 = 18  3 x 7 = 21  3 x 8 = 24  3 x 9 = 27  3 x 10 = 30     </w:t>
      </w:r>
      <w:r>
        <w:br/>
      </w:r>
      <w:r>
        <w:rPr>
          <w:rStyle w:val="VerbatimChar"/>
        </w:rPr>
        <w:t xml:space="preserve">## 4 x 1 = 4    4 x 2 = 8   4 x 3 = 12  4 x 4 = 16  4 x 5 = 20  4 x 6 = 24  4 x 7 = 28  4 x 8 = 32  4 x 9 = 36  4 x 10 = 40     </w:t>
      </w:r>
      <w:r>
        <w:br/>
      </w:r>
      <w:r>
        <w:rPr>
          <w:rStyle w:val="VerbatimChar"/>
        </w:rPr>
        <w:t xml:space="preserve">## 5 x 1 = 5    5 x 2 = 10  5 x 3 = 15  5 x 4 = 20  5 x 5 = 25  5 x 6 = 30  5 x 7 = 35  5 x 8 = 40  5 x 9 = 45  5 x 10 = 50     </w:t>
      </w:r>
      <w:r>
        <w:br/>
      </w:r>
      <w:r>
        <w:rPr>
          <w:rStyle w:val="VerbatimChar"/>
        </w:rPr>
        <w:lastRenderedPageBreak/>
        <w:t xml:space="preserve">## 6 x 1 = 6    6 x 2 = 12  6 x 3 = 18  6 x 4 = 24  6 x 5 = 30  6 x 6 = 36  6 x 7 = 42  6 x 8 = 48  6 x 9 = 54  6 x 10 = 60     </w:t>
      </w:r>
      <w:r>
        <w:br/>
      </w:r>
      <w:r>
        <w:rPr>
          <w:rStyle w:val="VerbatimChar"/>
        </w:rPr>
        <w:t xml:space="preserve">## 7 x 1 = 7    7 x 2 = 14  7 x 3 = 21  7 x 4 = 28  7 x 5 = 35  7 x 6 = 42  7 x 7 = 49  7 x 8 = 56  7 x 9 = 63  7 x 10 = 70     </w:t>
      </w:r>
      <w:r>
        <w:br/>
      </w:r>
      <w:r>
        <w:rPr>
          <w:rStyle w:val="VerbatimChar"/>
        </w:rPr>
        <w:t xml:space="preserve">## 8 x 1 = 8    8 x 2 = 16  8 x 3 = 24  8 x 4 = 32  8 x 5 = 40  8 x 6 = 48  8 x 7 = 56  8 x 8 = 64  8 x 9 = 72  8 x 10 = 80     </w:t>
      </w:r>
      <w:r>
        <w:br/>
      </w:r>
      <w:r>
        <w:rPr>
          <w:rStyle w:val="VerbatimChar"/>
        </w:rPr>
        <w:t xml:space="preserve">## 9 x 1 = 9    9 x 2 = 18  9 x 3 = 27  9 x 4 = 36  9 x 5 = 45  9 x 6 = 54  9 x 7 = 63  9 x 8 = 72  9 x 9 = 81  9 x 10 = 90     </w:t>
      </w:r>
      <w:r>
        <w:br/>
      </w:r>
      <w:r>
        <w:rPr>
          <w:rStyle w:val="VerbatimChar"/>
        </w:rPr>
        <w:t xml:space="preserve">## 10 x 1 = 10  10 x 2 = 20     10 x 3 = 30     10 x 4 = 40     10 x 5 = 50     10 x 6 = 60     10 x 7 = 70     10 x 8 = 80     10 x 9 = 90     10 x 10 = 100   </w:t>
      </w:r>
    </w:p>
    <w:p w14:paraId="515AFCB1" w14:textId="77777777" w:rsidR="003369A2" w:rsidRDefault="00000000">
      <w:pPr>
        <w:pStyle w:val="Heading2"/>
      </w:pPr>
      <w:bookmarkStart w:id="2" w:name="X977652c899ae760854fcaec730bc69e091e1589"/>
      <w:bookmarkEnd w:id="1"/>
      <w:r>
        <w:t>2. Buatlah suatu fungsi yang menampilkan formulasi pendugaan nilai z (jumlah derat tak hingga) sebagai berikut</w:t>
      </w:r>
    </w:p>
    <w:p w14:paraId="2A9CF941" w14:textId="77777777" w:rsidR="003369A2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</m:t>
              </m:r>
            </m:num>
            <m:den>
              <m:r>
                <w:rPr>
                  <w:rFonts w:ascii="Cambria Math" w:hAnsi="Cambria Math"/>
                </w:rPr>
                <m:t>1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9</m:t>
              </m:r>
            </m:num>
            <m:den>
              <m:r>
                <w:rPr>
                  <w:rFonts w:ascii="Cambria Math" w:hAnsi="Cambria Math"/>
                </w:rPr>
                <m:t>1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...</m:t>
          </m:r>
        </m:oMath>
      </m:oMathPara>
    </w:p>
    <w:p w14:paraId="6312FC1E" w14:textId="77777777" w:rsidR="003369A2" w:rsidRDefault="00000000">
      <w:pPr>
        <w:pStyle w:val="SourceCode"/>
      </w:pPr>
      <w:r>
        <w:rPr>
          <w:rStyle w:val="CommentTok"/>
        </w:rPr>
        <w:t># Fungsi untuk menghitung nilai z</w:t>
      </w:r>
      <w:r>
        <w:br/>
      </w:r>
      <w:r>
        <w:rPr>
          <w:rStyle w:val="NormalTok"/>
        </w:rPr>
        <w:t xml:space="preserve">calculate_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sialisasi nilai awal z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op untuk menghitung nilai z hingga suku ke-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nambahan suku ke-n sesuai pola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>&lt;-</w:t>
      </w:r>
      <w:r>
        <w:rPr>
          <w:rStyle w:val="NormalTok"/>
        </w:rPr>
        <w:t xml:space="preserve"> z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nampilkan hasil perhitungan nilai z untuk suku ke-n (misal, n = 10)</w:t>
      </w:r>
      <w:r>
        <w:br/>
      </w:r>
      <w:r>
        <w:rPr>
          <w:rStyle w:val="NormalTok"/>
        </w:rPr>
        <w:t xml:space="preserve">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ulate_z</w:t>
      </w:r>
      <w:r>
        <w:rPr>
          <w:rStyle w:val="NormalTok"/>
        </w:rPr>
        <w:t>(n_value)</w:t>
      </w:r>
      <w:r>
        <w:br/>
      </w:r>
      <w:r>
        <w:br/>
      </w:r>
      <w:r>
        <w:rPr>
          <w:rStyle w:val="CommentTok"/>
        </w:rPr>
        <w:t># Menampilkan hasil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ilai z untuk suku ke-"</w:t>
      </w:r>
      <w:r>
        <w:rPr>
          <w:rStyle w:val="NormalTok"/>
        </w:rPr>
        <w:t xml:space="preserve">, n_value, </w:t>
      </w:r>
      <w:r>
        <w:rPr>
          <w:rStyle w:val="StringTok"/>
        </w:rPr>
        <w:t>"adalah:"</w:t>
      </w:r>
      <w:r>
        <w:rPr>
          <w:rStyle w:val="NormalTok"/>
        </w:rPr>
        <w:t>, result)</w:t>
      </w:r>
    </w:p>
    <w:p w14:paraId="6A5EEC01" w14:textId="77777777" w:rsidR="003369A2" w:rsidRDefault="00000000">
      <w:pPr>
        <w:pStyle w:val="SourceCode"/>
      </w:pPr>
      <w:r>
        <w:rPr>
          <w:rStyle w:val="VerbatimChar"/>
        </w:rPr>
        <w:t>## Nilai z untuk suku ke- 10 adalah: 5.956055</w:t>
      </w:r>
    </w:p>
    <w:p w14:paraId="5690CBC9" w14:textId="77777777" w:rsidR="003369A2" w:rsidRDefault="00000000">
      <w:pPr>
        <w:pStyle w:val="Heading2"/>
      </w:pPr>
      <w:bookmarkStart w:id="3" w:name="Xd2a9070207886b89171f669819eb5bddfdd12b4"/>
      <w:bookmarkEnd w:id="2"/>
      <w:r>
        <w:t>3. Berapa nilai 𝑓(7) berdasarkan fungsi rekursif berikut (tunjukkan urutan perhitungannya):</w:t>
      </w:r>
    </w:p>
    <w:p w14:paraId="0BE6CDAB" w14:textId="77777777" w:rsidR="003369A2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 xml:space="preserve">jika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m:t xml:space="preserve">jika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</m:nary>
                  </m:e>
                  <m:e>
                    <m:r>
                      <m:rPr>
                        <m:nor/>
                      </m:rPr>
                      <m:t xml:space="preserve">jika 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306CBEF6" w14:textId="77777777" w:rsidR="003369A2" w:rsidRDefault="00000000">
      <w:pPr>
        <w:pStyle w:val="SourceCode"/>
      </w:pPr>
      <w:r>
        <w:rPr>
          <w:rStyle w:val="CommentTok"/>
        </w:rPr>
        <w:lastRenderedPageBreak/>
        <w:t># Fungsi rekursif f dengan parameter n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asus dasar: jika n = 1, kembalikan nilai (n + 1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asus khusus untuk n = 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Kembalikan nilai 2 ditambah dengan hasil rekursif f(n-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asus umum untuk n &gt; 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sialisasi vektor kosong untuk elemen-elemen di sebelah kiri dan kanan</w:t>
      </w:r>
      <w:r>
        <w:br/>
      </w:r>
      <w:r>
        <w:rPr>
          <w:rStyle w:val="NormalTok"/>
        </w:rPr>
        <w:t xml:space="preserve">    vektor_ki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ektor_kan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oop untuk mengisi vektor_kiri dan vektor_ka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  vektor_ki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 xml:space="preserve">(vektor_kiri, </w:t>
      </w:r>
      <w:r>
        <w:rPr>
          <w:rStyle w:val="FunctionTok"/>
        </w:rPr>
        <w:t>f</w:t>
      </w:r>
      <w:r>
        <w:rPr>
          <w:rStyle w:val="NormalTok"/>
        </w:rPr>
        <w:t>(k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vektor_kan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 xml:space="preserve">(vektor_kanan, </w:t>
      </w:r>
      <w:r>
        <w:rPr>
          <w:rStyle w:val="FunctionTok"/>
        </w:rPr>
        <w:t>f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Kembalikan hasil penjumlahan elemen-elemen vektor_kiri dan vektor_kana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vektor_kiri </w:t>
      </w:r>
      <w:r>
        <w:rPr>
          <w:rStyle w:val="SpecialCharTok"/>
        </w:rPr>
        <w:t>+</w:t>
      </w:r>
      <w:r>
        <w:rPr>
          <w:rStyle w:val="NormalTok"/>
        </w:rPr>
        <w:t xml:space="preserve"> vektor_kana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manggil fungsi f dengan parameter n = 7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asil f(7) adalah:"</w:t>
      </w:r>
      <w:r>
        <w:rPr>
          <w:rStyle w:val="NormalTok"/>
        </w:rPr>
        <w:t>, result)</w:t>
      </w:r>
    </w:p>
    <w:p w14:paraId="56E6B2CA" w14:textId="77777777" w:rsidR="003369A2" w:rsidRDefault="00000000">
      <w:pPr>
        <w:pStyle w:val="SourceCode"/>
      </w:pPr>
      <w:r>
        <w:rPr>
          <w:rStyle w:val="VerbatimChar"/>
        </w:rPr>
        <w:t>## Hasil f(7) adalah: 972</w:t>
      </w:r>
      <w:bookmarkEnd w:id="0"/>
      <w:bookmarkEnd w:id="3"/>
    </w:p>
    <w:sectPr w:rsidR="003369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57141" w14:textId="77777777" w:rsidR="00157B36" w:rsidRDefault="00157B36">
      <w:pPr>
        <w:spacing w:after="0"/>
      </w:pPr>
      <w:r>
        <w:separator/>
      </w:r>
    </w:p>
  </w:endnote>
  <w:endnote w:type="continuationSeparator" w:id="0">
    <w:p w14:paraId="5BA83BEA" w14:textId="77777777" w:rsidR="00157B36" w:rsidRDefault="00157B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CD69B" w14:textId="77777777" w:rsidR="00157B36" w:rsidRDefault="00157B36">
      <w:r>
        <w:separator/>
      </w:r>
    </w:p>
  </w:footnote>
  <w:footnote w:type="continuationSeparator" w:id="0">
    <w:p w14:paraId="33BCDAED" w14:textId="77777777" w:rsidR="00157B36" w:rsidRDefault="00157B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0665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5796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69A2"/>
    <w:rsid w:val="00157B36"/>
    <w:rsid w:val="003369A2"/>
    <w:rsid w:val="00C648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EBF1B1"/>
  <w15:docId w15:val="{65DA908B-AF51-4657-BFF4-1BA068E31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67</Words>
  <Characters>3237</Characters>
  <Application>Microsoft Office Word</Application>
  <DocSecurity>0</DocSecurity>
  <Lines>26</Lines>
  <Paragraphs>7</Paragraphs>
  <ScaleCrop>false</ScaleCrop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RAKTIKUM INDIVIDU MODUL 4</dc:title>
  <dc:creator>Andrian Agusitinus Lumban Gaol</dc:creator>
  <cp:keywords/>
  <cp:lastModifiedBy>Ideaped Slim 3</cp:lastModifiedBy>
  <cp:revision>2</cp:revision>
  <dcterms:created xsi:type="dcterms:W3CDTF">2023-12-06T00:29:00Z</dcterms:created>
  <dcterms:modified xsi:type="dcterms:W3CDTF">2023-12-06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5</vt:lpwstr>
  </property>
  <property fmtid="{D5CDD505-2E9C-101B-9397-08002B2CF9AE}" pid="3" name="output">
    <vt:lpwstr/>
  </property>
</Properties>
</file>